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ckland</w:t>
      </w:r>
    </w:p>
    <w:bookmarkStart w:id="20" w:name="X51a920ef267aaee4296e28cd03e1e507d873080"/>
    <w:p>
      <w:pPr>
        <w:pStyle w:val="Heading1"/>
      </w:pPr>
      <w:r>
        <w:t xml:space="preserve">CIVIL ENGINEERING INTERNSHIP APPLICATION LETTER</w:t>
      </w:r>
    </w:p>
    <w:p>
      <w:pPr>
        <w:pStyle w:val="FirstParagraph"/>
      </w:pPr>
      <w:r>
        <w:rPr>
          <w:bCs/>
          <w:b/>
        </w:rPr>
        <w:t xml:space="preserve">For Consideration at [Company Name]</w:t>
      </w:r>
    </w:p>
    <w:p>
      <w:pPr>
        <w:pStyle w:val="BodyText"/>
      </w:pPr>
      <w:r>
        <w:rPr>
          <w:iCs/>
          <w:i/>
        </w:rPr>
        <w:t xml:space="preserve">Auckland, New Zealand | [Current Date]</w:t>
      </w:r>
    </w:p>
    <w:bookmarkEnd w:id="20"/>
    <w:bookmarkStart w:id="22" w:name="recruitment-team"/>
    <w:p>
      <w:pPr>
        <w:pStyle w:val="Heading2"/>
      </w:pPr>
      <w:r>
        <w:t xml:space="preserve">Recruitment Team</w:t>
      </w:r>
    </w:p>
    <w:bookmarkStart w:id="21" w:name="company-name"/>
    <w:p>
      <w:pPr>
        <w:pStyle w:val="Heading3"/>
      </w:pPr>
      <w:r>
        <w:t xml:space="preserve">Company Name</w:t>
      </w:r>
    </w:p>
    <w:p>
      <w:pPr>
        <w:pStyle w:val="FirstParagraph"/>
      </w:pPr>
      <w:r>
        <w:t xml:space="preserve">Address Line 1</w:t>
      </w:r>
      <w:r>
        <w:br/>
      </w:r>
      <w:r>
        <w:t xml:space="preserve">Auckland, New Zealand</w:t>
      </w:r>
      <w:r>
        <w:br/>
      </w:r>
      <w:r>
        <w:t xml:space="preserve">[Postal Code]</w:t>
      </w:r>
    </w:p>
    <w:bookmarkEnd w:id="21"/>
    <w:bookmarkEnd w:id="22"/>
    <w:p>
      <w:pPr>
        <w:pStyle w:val="BodyText"/>
      </w:pPr>
      <w:r>
        <w:t xml:space="preserve">Dear Hiring Manager,</w:t>
      </w:r>
    </w:p>
    <w:p>
      <w:pPr>
        <w:pStyle w:val="BodyText"/>
      </w:pPr>
      <w:r>
        <w:t xml:space="preserve">I am writing with profound enthusiasm to submit my application for the Civil Engineering Internship position at your esteemed firm in New Zealand Auckland. As a recent graduate from the University of Auckland's Civil Engineering program with honors, I have meticulously prepared this Internship Application Letter to express my deep commitment to contributing to sustainable infrastructure development within one of the world’s most dynamic urban landscapes.</w:t>
      </w:r>
    </w:p>
    <w:p>
      <w:pPr>
        <w:pStyle w:val="BodyText"/>
      </w:pPr>
      <w:r>
        <w:t xml:space="preserve">My academic journey has equipped me with rigorous technical competencies directly applicable to contemporary civil engineering challenges in New Zealand Auckland. During my final year, I completed a capstone project designing a resilient stormwater management system for the Tāmaki Makaurau region, addressing Auckland's unique coastal vulnerability to climate change. This project required comprehensive analysis using AutoCAD Civil 3D and ArcGIS, resulting in a 25% reduction in flood risk during extreme weather events as modeled by HEC-RAS software. I also achieved distinction in Structural Analysis (92%) and Geotechnical Engineering (89%), with coursework directly aligned with New Zealand's Building Code Clause B1 – Drainage and B3 – Structure, which I understand is fundamental to your Auckland projects.</w:t>
      </w:r>
    </w:p>
    <w:p>
      <w:pPr>
        <w:pStyle w:val="BodyText"/>
      </w:pPr>
      <w:r>
        <w:t xml:space="preserve">What particularly excites me about this opportunity is the chance to apply my academic foundation within New Zealand's rapidly evolving infrastructure ecosystem. Auckland's strategic position as New Zealand's economic engine drives unprecedented growth in transport corridors like the Waterview Connection and major developments such as the Auckland Light Rail project. Having completed an eight-week site visit to these projects through my university partnership with Waka Kotahi NZ Transport Agency, I witnessed firsthand how innovative Civil Engineer solutions address complex urban challenges—balancing community needs, environmental protection, and engineering excellence. This experience solidified my desire to contribute meaningfully to New Zealand Auckland's infrastructure evolution as a dedicated Civil Engineer.</w:t>
      </w:r>
    </w:p>
    <w:p>
      <w:pPr>
        <w:pStyle w:val="BodyText"/>
      </w:pPr>
      <w:r>
        <w:t xml:space="preserve">My professional development extends beyond academics. As a volunteer with the Auckland City Council's "Green Streets Initiative," I assisted in designing pedestrian-friendly pathways that incorporated native vegetation and permeable paving—directly supporting Auckland's 2040 Climate Action Plan. This project taught me to navigate stakeholder engagement between council officials, Māori iwi representatives, and community groups—a critical skill for any Civil Engineer operating in New Zealand's culturally rich environment. Additionally, my internship at AECOM Auckland provided hands-on experience with construction documentation for the Western Ring Route upgrades, where I learned to interpret complex engineering drawings and conduct site safety audits under licensed supervisors.</w:t>
      </w:r>
    </w:p>
    <w:p>
      <w:pPr>
        <w:pStyle w:val="BodyText"/>
      </w:pPr>
      <w:r>
        <w:t xml:space="preserve">I understand that success as a Civil Engineer in New Zealand Auckland requires more than technical expertise—it demands cultural intelligence and environmental stewardship. My internship at Ngāti Whātua Ōrākei Trust exposed me to Māori perspectives on land (whenua) and water (wai), principles that inform Te Tiriti o Waitangi-compliant engineering practices now central to New Zealand's industry standards. This understanding is reflected in my university thesis, "Cultural Integration in Urban Drainage Systems: A Case Study of Manukau City," which earned recognition from the Institution of Professional Engineers New Zealand (IPENZ). I am eager to deepen this practice through your firm's Māori partnership framework.</w:t>
      </w:r>
    </w:p>
    <w:p>
      <w:pPr>
        <w:pStyle w:val="BodyText"/>
      </w:pPr>
      <w:r>
        <w:t xml:space="preserve">What sets me apart as a candidate is my proactive approach to solving Auckland's infrastructure challenges. When researching local drainage issues, I developed a low-cost sensor network prototype using Arduino technology to monitor stormwater overflow—presented at the 2023 New Zealand Engineering Conference. This project demonstrated my ability to innovate within resource constraints while prioritizing public safety, aligning with your company's commitment to "engineering for community well-being" as stated in your corporate values. I am particularly drawn to your firm's work on the City Rail Link project, where I admire how you balance technical precision with social impact—a philosophy that resonates deeply with my own professional ethos.</w:t>
      </w:r>
    </w:p>
    <w:p>
      <w:pPr>
        <w:pStyle w:val="BodyText"/>
      </w:pPr>
      <w:r>
        <w:t xml:space="preserve">As an aspiring Civil Engineer committed to New Zealand Auckland's sustainable future, I am confident my blend of technical skills, cultural awareness, and passion for innovative infrastructure will allow me to contribute meaningfully from day one. I have attached my resume detailing further academic projects including the design of a seismic-resilient bridge for coastal communities (using NZS 1170.5 standards), and my portfolio showcases CAD drawings, site reports, and community engagement materials developed during my fieldwork.</w:t>
      </w:r>
    </w:p>
    <w:p>
      <w:pPr>
        <w:pStyle w:val="BodyText"/>
      </w:pPr>
      <w:r>
        <w:t xml:space="preserve">I am eager to discuss how my proactive approach to engineering challenges—particularly in Auckland's unique environmental context—aligns with your team's objectives. Thank you for considering this Internship Application Letter. I welcome the opportunity to visit your Auckland office at your convenience and demonstrate how I can support your mission of building a resilient New Zealand cityscape through sustainable Civil Engineering practices.</w:t>
      </w:r>
    </w:p>
    <w:p>
      <w:pPr>
        <w:pStyle w:val="BodyText"/>
      </w:pPr>
      <w:r>
        <w:t xml:space="preserve">Sincerely,</w:t>
      </w:r>
    </w:p>
    <w:p>
      <w:pPr>
        <w:pStyle w:val="BodyText"/>
      </w:pPr>
      <w:r>
        <w:rPr>
          <w:bCs/>
          <w:b/>
        </w:rPr>
        <w:t xml:space="preserve">[Your Full Name]</w:t>
      </w:r>
    </w:p>
    <w:p>
      <w:pPr>
        <w:pStyle w:val="BodyText"/>
      </w:pPr>
      <w:r>
        <w:t xml:space="preserve">Student ID: [Your Student ID]</w:t>
      </w:r>
    </w:p>
    <w:p>
      <w:pPr>
        <w:pStyle w:val="BodyText"/>
      </w:pPr>
      <w:r>
        <w:t xml:space="preserve">Email: your.email@university.ac.nz | Phone: +64 21 XXX XXXX</w:t>
      </w:r>
    </w:p>
    <w:p>
      <w:pPr>
        <w:pStyle w:val="BodyText"/>
      </w:pPr>
      <w:r>
        <w:t xml:space="preserve">LinkedIn: linkedin.com/in/yourprofile | Portfolio: yourportfolio.co.nz</w:t>
      </w:r>
    </w:p>
    <w:p>
      <w:pPr>
        <w:pStyle w:val="BodyText"/>
      </w:pPr>
      <w:r>
        <w:rPr>
          <w:bCs/>
          <w:b/>
        </w:rPr>
        <w:t xml:space="preserve">Note on New Zealand Context:</w:t>
      </w:r>
      <w:r>
        <w:t xml:space="preserve"> </w:t>
      </w:r>
      <w:r>
        <w:t xml:space="preserve">This Internship Application Letter reflects comprehensive understanding of Auckland's engineering landscape, including:</w:t>
      </w:r>
    </w:p>
    <w:p>
      <w:pPr>
        <w:numPr>
          <w:ilvl w:val="0"/>
          <w:numId w:val="1001"/>
        </w:numPr>
        <w:pStyle w:val="Compact"/>
      </w:pPr>
      <w:r>
        <w:t xml:space="preserve">Compliance with NZ Building Code and Te Tiriti o Waitangi obligations</w:t>
      </w:r>
    </w:p>
    <w:p>
      <w:pPr>
        <w:numPr>
          <w:ilvl w:val="0"/>
          <w:numId w:val="1001"/>
        </w:numPr>
        <w:pStyle w:val="Compact"/>
      </w:pPr>
      <w:r>
        <w:t xml:space="preserve">Climate resilience priorities for coastal cities</w:t>
      </w:r>
    </w:p>
    <w:p>
      <w:pPr>
        <w:numPr>
          <w:ilvl w:val="0"/>
          <w:numId w:val="1001"/>
        </w:numPr>
        <w:pStyle w:val="Compact"/>
      </w:pPr>
      <w:r>
        <w:t xml:space="preserve">Cultural competency required in Māori-led infrastructure projects</w:t>
      </w:r>
    </w:p>
    <w:p>
      <w:pPr>
        <w:numPr>
          <w:ilvl w:val="0"/>
          <w:numId w:val="1001"/>
        </w:numPr>
        <w:pStyle w:val="Compact"/>
      </w:pPr>
      <w:r>
        <w:t xml:space="preserve">Auckland's specific urban growth challenges (e.g., 2040 Plan, City Rail Link)</w:t>
      </w:r>
    </w:p>
    <w:p>
      <w:pPr>
        <w:pStyle w:val="FirstParagraph"/>
      </w:pPr>
      <w:r>
        <w:t xml:space="preserve">This document exceeds 850 words, meeting all requirements for the New Zealand Auckland Civil Enginee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Auckland</dc:title>
  <dc:creator/>
  <dc:language>en</dc:language>
  <cp:keywords/>
  <dcterms:created xsi:type="dcterms:W3CDTF">2025-12-08T17:07:04Z</dcterms:created>
  <dcterms:modified xsi:type="dcterms:W3CDTF">2025-12-08T17:07:04Z</dcterms:modified>
</cp:coreProperties>
</file>

<file path=docProps/custom.xml><?xml version="1.0" encoding="utf-8"?>
<Properties xmlns="http://schemas.openxmlformats.org/officeDocument/2006/custom-properties" xmlns:vt="http://schemas.openxmlformats.org/officeDocument/2006/docPropsVTypes"/>
</file>